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D4D6" w14:textId="77777777" w:rsidR="00542591" w:rsidRDefault="004C5534">
      <w:pPr>
        <w:numPr>
          <w:ilvl w:val="0"/>
          <w:numId w:val="2"/>
        </w:numPr>
      </w:pPr>
      <w:r>
        <w:t>What is the result of the following code?</w:t>
      </w:r>
    </w:p>
    <w:p w14:paraId="087D6161" w14:textId="5DAFCF41" w:rsidR="009F61D2" w:rsidRDefault="009F61D2" w:rsidP="009F61D2">
      <w:pPr>
        <w:ind w:left="720"/>
      </w:pPr>
      <w:r w:rsidRPr="009F61D2">
        <w:rPr>
          <w:highlight w:val="yellow"/>
        </w:rPr>
        <w:t>Answer : B</w:t>
      </w:r>
    </w:p>
    <w:p w14:paraId="56711B30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4C5534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4C5534">
      <w:pPr>
        <w:pStyle w:val="Compact"/>
        <w:numPr>
          <w:ilvl w:val="1"/>
          <w:numId w:val="3"/>
        </w:numPr>
      </w:pPr>
      <w:r>
        <w:rPr>
          <w:rStyle w:val="VerbatimChar"/>
        </w:rPr>
        <w:t>false</w:t>
      </w:r>
      <w:r>
        <w:br/>
      </w:r>
    </w:p>
    <w:p w14:paraId="2322116A" w14:textId="77777777" w:rsidR="00542591" w:rsidRDefault="004C5534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Default="004C5534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4C5534">
      <w:pPr>
        <w:numPr>
          <w:ilvl w:val="0"/>
          <w:numId w:val="2"/>
        </w:numPr>
      </w:pPr>
      <w:r>
        <w:t>What does the following code output?</w:t>
      </w:r>
    </w:p>
    <w:p w14:paraId="17F2DD51" w14:textId="56519CCD" w:rsidR="009F61D2" w:rsidRDefault="001445C6" w:rsidP="009F61D2">
      <w:pPr>
        <w:ind w:left="720"/>
      </w:pPr>
      <w:r w:rsidRPr="001445C6">
        <w:rPr>
          <w:highlight w:val="yellow"/>
        </w:rPr>
        <w:t>Answer : A</w:t>
      </w:r>
    </w:p>
    <w:p w14:paraId="1BC604A4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4C5534">
      <w:pPr>
        <w:pStyle w:val="Compact"/>
        <w:numPr>
          <w:ilvl w:val="1"/>
          <w:numId w:val="4"/>
        </w:numPr>
      </w:pPr>
      <w:r>
        <w:rPr>
          <w:rStyle w:val="VerbatimChar"/>
        </w:rPr>
        <w:t>true</w:t>
      </w:r>
      <w:r>
        <w:br/>
      </w:r>
    </w:p>
    <w:p w14:paraId="7C73EF8A" w14:textId="77777777" w:rsidR="00542591" w:rsidRDefault="004C5534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4C5534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4C5534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4C5534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5E22BA5A" w14:textId="13381774" w:rsidR="001445C6" w:rsidRDefault="001445C6" w:rsidP="001445C6">
      <w:pPr>
        <w:ind w:left="720"/>
      </w:pPr>
      <w:r w:rsidRPr="001445C6">
        <w:rPr>
          <w:highlight w:val="yellow"/>
        </w:rPr>
        <w:t>Answer : B</w:t>
      </w:r>
    </w:p>
    <w:p w14:paraId="3DB60E93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4C5534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Default="004C5534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br/>
      </w:r>
    </w:p>
    <w:p w14:paraId="2D092242" w14:textId="77777777" w:rsidR="00542591" w:rsidRDefault="004C5534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4C5534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4C5534">
      <w:pPr>
        <w:numPr>
          <w:ilvl w:val="0"/>
          <w:numId w:val="2"/>
        </w:numPr>
      </w:pPr>
      <w:r>
        <w:t>What will be logged to the console?</w:t>
      </w:r>
    </w:p>
    <w:p w14:paraId="1499F60F" w14:textId="3B0955D8" w:rsidR="001445C6" w:rsidRDefault="001445C6" w:rsidP="001445C6">
      <w:pPr>
        <w:ind w:left="720"/>
      </w:pPr>
      <w:r w:rsidRPr="00C93645">
        <w:rPr>
          <w:highlight w:val="yellow"/>
        </w:rPr>
        <w:t xml:space="preserve">Answer : </w:t>
      </w:r>
      <w:r w:rsidR="00C93645" w:rsidRPr="00C93645">
        <w:rPr>
          <w:highlight w:val="yellow"/>
        </w:rPr>
        <w:t>A</w:t>
      </w:r>
    </w:p>
    <w:p w14:paraId="754BB237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4C5534">
      <w:pPr>
        <w:pStyle w:val="Compact"/>
        <w:numPr>
          <w:ilvl w:val="1"/>
          <w:numId w:val="6"/>
        </w:numPr>
      </w:pPr>
      <w:r>
        <w:rPr>
          <w:rStyle w:val="VerbatimChar"/>
        </w:rPr>
        <w:lastRenderedPageBreak/>
        <w:t>true</w:t>
      </w:r>
      <w:r>
        <w:br/>
      </w:r>
    </w:p>
    <w:p w14:paraId="6328759D" w14:textId="77777777" w:rsidR="00542591" w:rsidRDefault="004C5534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4C5534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4C5534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4C5534">
      <w:pPr>
        <w:numPr>
          <w:ilvl w:val="0"/>
          <w:numId w:val="2"/>
        </w:numPr>
      </w:pPr>
      <w:r>
        <w:t>What will the following code output?</w:t>
      </w:r>
    </w:p>
    <w:p w14:paraId="5BD36762" w14:textId="01A5E8B5" w:rsidR="00C93645" w:rsidRDefault="00C93645" w:rsidP="00C93645">
      <w:pPr>
        <w:ind w:left="720"/>
      </w:pPr>
      <w:r w:rsidRPr="00C93645">
        <w:rPr>
          <w:highlight w:val="yellow"/>
        </w:rPr>
        <w:t>Answer : A</w:t>
      </w:r>
    </w:p>
    <w:p w14:paraId="45B050C6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4C5534">
      <w:pPr>
        <w:pStyle w:val="Compact"/>
        <w:numPr>
          <w:ilvl w:val="1"/>
          <w:numId w:val="7"/>
        </w:numPr>
      </w:pPr>
      <w:r>
        <w:rPr>
          <w:rStyle w:val="VerbatimChar"/>
        </w:rPr>
        <w:t>true</w:t>
      </w:r>
      <w:r>
        <w:br/>
      </w:r>
    </w:p>
    <w:p w14:paraId="5ABA052B" w14:textId="77777777" w:rsidR="00542591" w:rsidRDefault="004C5534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4C5534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4C5534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4C5534">
      <w:pPr>
        <w:numPr>
          <w:ilvl w:val="0"/>
          <w:numId w:val="2"/>
        </w:numPr>
      </w:pPr>
      <w:r>
        <w:t>What is the result of this code?</w:t>
      </w:r>
    </w:p>
    <w:p w14:paraId="4319A4B5" w14:textId="41FA70BF" w:rsidR="00C93645" w:rsidRDefault="00C93645" w:rsidP="00C93645">
      <w:pPr>
        <w:ind w:left="720"/>
      </w:pPr>
      <w:r w:rsidRPr="00EB5DA6">
        <w:rPr>
          <w:highlight w:val="yellow"/>
        </w:rPr>
        <w:t xml:space="preserve">Answer : </w:t>
      </w:r>
      <w:r w:rsidR="00EB5DA6" w:rsidRPr="00EB5DA6">
        <w:rPr>
          <w:highlight w:val="yellow"/>
        </w:rPr>
        <w:t>A</w:t>
      </w:r>
    </w:p>
    <w:p w14:paraId="062225BE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4C5534">
      <w:pPr>
        <w:pStyle w:val="Compact"/>
        <w:numPr>
          <w:ilvl w:val="1"/>
          <w:numId w:val="8"/>
        </w:numPr>
      </w:pPr>
      <w:r>
        <w:rPr>
          <w:rStyle w:val="VerbatimChar"/>
        </w:rPr>
        <w:t>true</w:t>
      </w:r>
      <w:r>
        <w:br/>
      </w:r>
    </w:p>
    <w:p w14:paraId="3877B542" w14:textId="77777777" w:rsidR="00542591" w:rsidRDefault="004C5534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4C5534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4C5534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Default="004C5534">
      <w:pPr>
        <w:numPr>
          <w:ilvl w:val="0"/>
          <w:numId w:val="2"/>
        </w:numPr>
      </w:pPr>
      <w:r>
        <w:t>What does this code evaluate to?</w:t>
      </w:r>
    </w:p>
    <w:p w14:paraId="609CE834" w14:textId="6707EF9A" w:rsidR="00EB5DA6" w:rsidRDefault="00EB5DA6" w:rsidP="00EB5DA6">
      <w:pPr>
        <w:ind w:left="720"/>
      </w:pPr>
      <w:r w:rsidRPr="003D4B24">
        <w:rPr>
          <w:highlight w:val="yellow"/>
        </w:rPr>
        <w:t xml:space="preserve">Answer : </w:t>
      </w:r>
      <w:r w:rsidR="003D4B24" w:rsidRPr="003D4B24">
        <w:rPr>
          <w:highlight w:val="yellow"/>
        </w:rPr>
        <w:t>A</w:t>
      </w:r>
    </w:p>
    <w:p w14:paraId="1C120419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Default="004C5534">
      <w:pPr>
        <w:pStyle w:val="Compact"/>
        <w:numPr>
          <w:ilvl w:val="1"/>
          <w:numId w:val="9"/>
        </w:numPr>
      </w:pPr>
      <w:r>
        <w:rPr>
          <w:rStyle w:val="VerbatimChar"/>
        </w:rPr>
        <w:t>true</w:t>
      </w:r>
      <w:r>
        <w:br/>
      </w:r>
    </w:p>
    <w:p w14:paraId="382B9F11" w14:textId="77777777" w:rsidR="00542591" w:rsidRDefault="004C5534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4C5534">
      <w:pPr>
        <w:pStyle w:val="Compact"/>
        <w:numPr>
          <w:ilvl w:val="1"/>
          <w:numId w:val="9"/>
        </w:numPr>
      </w:pPr>
      <w:r>
        <w:rPr>
          <w:rStyle w:val="VerbatimChar"/>
        </w:rPr>
        <w:lastRenderedPageBreak/>
        <w:t>undefined</w:t>
      </w:r>
      <w:r>
        <w:br/>
      </w:r>
    </w:p>
    <w:p w14:paraId="2483FD22" w14:textId="77777777" w:rsidR="00542591" w:rsidRDefault="004C5534">
      <w:pPr>
        <w:pStyle w:val="Compact"/>
        <w:numPr>
          <w:ilvl w:val="1"/>
          <w:numId w:val="9"/>
        </w:numPr>
      </w:pPr>
      <w:r>
        <w:rPr>
          <w:rStyle w:val="VerbatimChar"/>
        </w:rPr>
        <w:t>null</w:t>
      </w:r>
    </w:p>
    <w:p w14:paraId="7692C336" w14:textId="77777777" w:rsidR="00542591" w:rsidRDefault="004C5534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601ED927" w14:textId="0A3ECEC3" w:rsidR="003D4B24" w:rsidRDefault="003D4B24" w:rsidP="003D4B24">
      <w:pPr>
        <w:ind w:left="720"/>
      </w:pPr>
      <w:r w:rsidRPr="0084041D">
        <w:rPr>
          <w:highlight w:val="yellow"/>
        </w:rPr>
        <w:t xml:space="preserve">Answer : </w:t>
      </w:r>
      <w:r w:rsidR="0084041D" w:rsidRPr="0084041D">
        <w:rPr>
          <w:highlight w:val="yellow"/>
        </w:rPr>
        <w:t>C</w:t>
      </w:r>
    </w:p>
    <w:p w14:paraId="7757E1DB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4C5534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4C5534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4C5534">
      <w:pPr>
        <w:pStyle w:val="Compact"/>
        <w:numPr>
          <w:ilvl w:val="1"/>
          <w:numId w:val="10"/>
        </w:numPr>
      </w:pPr>
      <w:r>
        <w:rPr>
          <w:rStyle w:val="VerbatimChar"/>
        </w:rPr>
        <w:t>"hello"</w:t>
      </w:r>
      <w:r>
        <w:br/>
      </w:r>
    </w:p>
    <w:p w14:paraId="5DA25111" w14:textId="77777777" w:rsidR="00542591" w:rsidRDefault="004C5534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4C5534">
      <w:pPr>
        <w:numPr>
          <w:ilvl w:val="0"/>
          <w:numId w:val="2"/>
        </w:numPr>
      </w:pPr>
      <w:r>
        <w:t>What will the following code return?</w:t>
      </w:r>
    </w:p>
    <w:p w14:paraId="515CB4F0" w14:textId="78C1B605" w:rsidR="00392EAF" w:rsidRDefault="0084041D" w:rsidP="00392EAF">
      <w:pPr>
        <w:ind w:left="720"/>
      </w:pPr>
      <w:r w:rsidRPr="0084041D">
        <w:rPr>
          <w:highlight w:val="yellow"/>
        </w:rPr>
        <w:t>Answer : A</w:t>
      </w:r>
    </w:p>
    <w:p w14:paraId="030AC67D" w14:textId="77777777" w:rsidR="00542591" w:rsidRDefault="004C5534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Default="004C5534">
      <w:pPr>
        <w:pStyle w:val="Compact"/>
        <w:numPr>
          <w:ilvl w:val="1"/>
          <w:numId w:val="11"/>
        </w:numPr>
      </w:pPr>
      <w:r>
        <w:rPr>
          <w:rStyle w:val="VerbatimChar"/>
        </w:rPr>
        <w:t>null</w:t>
      </w:r>
      <w:r>
        <w:br/>
      </w:r>
    </w:p>
    <w:p w14:paraId="3368ACEE" w14:textId="77777777" w:rsidR="00542591" w:rsidRDefault="004C5534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4C5534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Default="004C5534">
      <w:pPr>
        <w:pStyle w:val="Compact"/>
        <w:numPr>
          <w:ilvl w:val="1"/>
          <w:numId w:val="11"/>
        </w:numPr>
      </w:pPr>
      <w:r>
        <w:rPr>
          <w:rStyle w:val="VerbatimChar"/>
        </w:rPr>
        <w:t>false</w:t>
      </w:r>
    </w:p>
    <w:p w14:paraId="14C6313A" w14:textId="77777777" w:rsidR="0084041D" w:rsidRDefault="004C5534">
      <w:pPr>
        <w:numPr>
          <w:ilvl w:val="0"/>
          <w:numId w:val="2"/>
        </w:numPr>
      </w:pPr>
      <w:r>
        <w:t>What does this code output?</w:t>
      </w:r>
    </w:p>
    <w:p w14:paraId="4C576DF8" w14:textId="71A302EF" w:rsidR="00542591" w:rsidRDefault="0084041D" w:rsidP="0084041D">
      <w:pPr>
        <w:ind w:left="720"/>
      </w:pPr>
      <w:r w:rsidRPr="0084041D">
        <w:rPr>
          <w:highlight w:val="yellow"/>
        </w:rPr>
        <w:t>Answer : A</w:t>
      </w:r>
      <w:r w:rsidR="004C5534">
        <w:br/>
      </w:r>
      <w:r w:rsidR="004C5534">
        <w:rPr>
          <w:rStyle w:val="VerbatimChar"/>
        </w:rPr>
        <w:t>console.log(true || false &amp;&amp; false);</w:t>
      </w:r>
    </w:p>
    <w:p w14:paraId="5122B210" w14:textId="77777777" w:rsidR="00542591" w:rsidRDefault="004C5534">
      <w:pPr>
        <w:pStyle w:val="Compact"/>
        <w:numPr>
          <w:ilvl w:val="1"/>
          <w:numId w:val="12"/>
        </w:numPr>
      </w:pPr>
      <w:r>
        <w:rPr>
          <w:rStyle w:val="VerbatimChar"/>
        </w:rPr>
        <w:t>true</w:t>
      </w:r>
      <w:r>
        <w:br/>
      </w:r>
    </w:p>
    <w:p w14:paraId="3B15EA07" w14:textId="77777777" w:rsidR="00542591" w:rsidRDefault="004C5534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4C5534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4C5534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496EC6EA" w14:textId="77777777" w:rsidR="0084041D" w:rsidRDefault="004C5534">
      <w:pPr>
        <w:numPr>
          <w:ilvl w:val="0"/>
          <w:numId w:val="2"/>
        </w:numPr>
      </w:pPr>
      <w:r>
        <w:t>What is the result of the following expression?</w:t>
      </w:r>
    </w:p>
    <w:p w14:paraId="1547D4E1" w14:textId="454A5DC9" w:rsidR="00542591" w:rsidRDefault="0084041D" w:rsidP="0084041D">
      <w:pPr>
        <w:ind w:left="720"/>
      </w:pPr>
      <w:r w:rsidRPr="007D1578">
        <w:rPr>
          <w:highlight w:val="yellow"/>
        </w:rPr>
        <w:t xml:space="preserve">Answer : </w:t>
      </w:r>
      <w:r w:rsidR="007D1578" w:rsidRPr="007D1578">
        <w:rPr>
          <w:highlight w:val="yellow"/>
        </w:rPr>
        <w:t>A</w:t>
      </w:r>
      <w:r w:rsidR="004C5534">
        <w:br/>
      </w:r>
      <w:r w:rsidR="004C5534">
        <w:rPr>
          <w:rStyle w:val="VerbatimChar"/>
        </w:rPr>
        <w:t>console.log(!("hello" &amp;&amp; 0));</w:t>
      </w:r>
    </w:p>
    <w:p w14:paraId="7FBE75E1" w14:textId="77777777" w:rsidR="00542591" w:rsidRDefault="004C5534">
      <w:pPr>
        <w:pStyle w:val="Compact"/>
        <w:numPr>
          <w:ilvl w:val="1"/>
          <w:numId w:val="13"/>
        </w:numPr>
      </w:pPr>
      <w:r>
        <w:rPr>
          <w:rStyle w:val="VerbatimChar"/>
        </w:rPr>
        <w:lastRenderedPageBreak/>
        <w:t>true</w:t>
      </w:r>
      <w:r>
        <w:br/>
      </w:r>
    </w:p>
    <w:p w14:paraId="48BD3724" w14:textId="77777777" w:rsidR="00542591" w:rsidRDefault="004C5534">
      <w:pPr>
        <w:pStyle w:val="Compact"/>
        <w:numPr>
          <w:ilvl w:val="1"/>
          <w:numId w:val="13"/>
        </w:numPr>
      </w:pPr>
      <w:r>
        <w:rPr>
          <w:rStyle w:val="VerbatimChar"/>
        </w:rPr>
        <w:t>false</w:t>
      </w:r>
      <w:r>
        <w:br/>
      </w:r>
    </w:p>
    <w:p w14:paraId="1DF94A67" w14:textId="77777777" w:rsidR="00542591" w:rsidRDefault="004C5534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4C5534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0E6626EA" w14:textId="77777777" w:rsidR="007D1578" w:rsidRDefault="004C5534">
      <w:pPr>
        <w:numPr>
          <w:ilvl w:val="0"/>
          <w:numId w:val="2"/>
        </w:numPr>
      </w:pPr>
      <w:r>
        <w:t>What will be logged?</w:t>
      </w:r>
    </w:p>
    <w:p w14:paraId="701D8554" w14:textId="172B25CB" w:rsidR="00542591" w:rsidRDefault="007D1578" w:rsidP="007D1578">
      <w:pPr>
        <w:ind w:left="720"/>
      </w:pPr>
      <w:r w:rsidRPr="001756E0">
        <w:rPr>
          <w:highlight w:val="yellow"/>
        </w:rPr>
        <w:t xml:space="preserve">Answer : </w:t>
      </w:r>
      <w:r w:rsidR="001756E0" w:rsidRPr="001756E0">
        <w:rPr>
          <w:highlight w:val="yellow"/>
        </w:rPr>
        <w:t>A</w:t>
      </w:r>
      <w:r w:rsidR="004C5534">
        <w:br/>
      </w:r>
      <w:r w:rsidR="004C5534">
        <w:rPr>
          <w:rStyle w:val="VerbatimChar"/>
        </w:rPr>
        <w:t>console.log(10 || 0 &amp;&amp; 5);</w:t>
      </w:r>
    </w:p>
    <w:p w14:paraId="3790E1E0" w14:textId="77777777" w:rsidR="00542591" w:rsidRDefault="004C5534">
      <w:pPr>
        <w:pStyle w:val="Compact"/>
        <w:numPr>
          <w:ilvl w:val="1"/>
          <w:numId w:val="14"/>
        </w:numPr>
      </w:pPr>
      <w:r>
        <w:rPr>
          <w:rStyle w:val="VerbatimChar"/>
        </w:rPr>
        <w:t>10</w:t>
      </w:r>
      <w:r>
        <w:br/>
      </w:r>
    </w:p>
    <w:p w14:paraId="4C3619AD" w14:textId="77777777" w:rsidR="00542591" w:rsidRDefault="004C5534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4C5534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4C5534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19E72E76" w14:textId="77777777" w:rsidR="00B60B73" w:rsidRDefault="004C5534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361B8939" w14:textId="6F0FD0B6" w:rsidR="00AB1131" w:rsidRPr="00AB1131" w:rsidRDefault="00B60B73" w:rsidP="00B60B73">
      <w:pPr>
        <w:ind w:left="720"/>
        <w:rPr>
          <w:rStyle w:val="VerbatimChar"/>
          <w:rFonts w:asciiTheme="minorHAnsi" w:hAnsiTheme="minorHAnsi"/>
          <w:sz w:val="24"/>
        </w:rPr>
      </w:pPr>
      <w:r w:rsidRPr="008E66E3">
        <w:rPr>
          <w:highlight w:val="yellow"/>
        </w:rPr>
        <w:t xml:space="preserve">Answer : </w:t>
      </w:r>
      <w:r w:rsidR="008E66E3" w:rsidRPr="008E66E3">
        <w:rPr>
          <w:highlight w:val="yellow"/>
        </w:rPr>
        <w:t>B</w:t>
      </w:r>
      <w:r w:rsidR="004C5534">
        <w:br/>
      </w:r>
      <w:r w:rsidR="004C5534"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4C5534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4C5534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Default="004C5534">
      <w:pPr>
        <w:pStyle w:val="Compact"/>
        <w:numPr>
          <w:ilvl w:val="1"/>
          <w:numId w:val="15"/>
        </w:numPr>
      </w:pPr>
      <w:r>
        <w:rPr>
          <w:rStyle w:val="VerbatimChar"/>
        </w:rPr>
        <w:t>"def"</w:t>
      </w:r>
      <w:r>
        <w:br/>
      </w:r>
    </w:p>
    <w:p w14:paraId="10A307A8" w14:textId="77777777" w:rsidR="00542591" w:rsidRDefault="004C5534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4C5534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</w:p>
    <w:p w14:paraId="56E6F972" w14:textId="77777777" w:rsidR="008E66E3" w:rsidRDefault="004C5534">
      <w:pPr>
        <w:numPr>
          <w:ilvl w:val="0"/>
          <w:numId w:val="2"/>
        </w:numPr>
      </w:pPr>
      <w:r>
        <w:t>What does this code evaluate to?</w:t>
      </w:r>
    </w:p>
    <w:p w14:paraId="3BC1523C" w14:textId="282C9740" w:rsidR="00542591" w:rsidRDefault="008E66E3" w:rsidP="008E66E3">
      <w:pPr>
        <w:ind w:left="720"/>
      </w:pPr>
      <w:r w:rsidRPr="00342463">
        <w:rPr>
          <w:highlight w:val="yellow"/>
        </w:rPr>
        <w:t xml:space="preserve">Answer : </w:t>
      </w:r>
      <w:r w:rsidR="00342463" w:rsidRPr="00342463">
        <w:rPr>
          <w:highlight w:val="yellow"/>
        </w:rPr>
        <w:t>B</w:t>
      </w:r>
      <w:r w:rsidR="004C5534">
        <w:br/>
      </w:r>
      <w:r w:rsidR="004C5534">
        <w:rPr>
          <w:rStyle w:val="VerbatimChar"/>
        </w:rPr>
        <w:t>console.log(3 &gt; 2 &amp;&amp; 2 &gt; 4);</w:t>
      </w:r>
    </w:p>
    <w:p w14:paraId="027CAB4E" w14:textId="77777777" w:rsidR="00542591" w:rsidRDefault="004C5534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Default="004C5534">
      <w:pPr>
        <w:pStyle w:val="Compact"/>
        <w:numPr>
          <w:ilvl w:val="1"/>
          <w:numId w:val="16"/>
        </w:numPr>
      </w:pPr>
      <w:r>
        <w:rPr>
          <w:rStyle w:val="VerbatimChar"/>
        </w:rPr>
        <w:t>false</w:t>
      </w:r>
      <w:r>
        <w:br/>
      </w:r>
    </w:p>
    <w:p w14:paraId="261D28C1" w14:textId="77777777" w:rsidR="00542591" w:rsidRDefault="004C5534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4C5534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6510B052" w14:textId="77777777" w:rsidR="00342463" w:rsidRDefault="004C5534">
      <w:pPr>
        <w:numPr>
          <w:ilvl w:val="0"/>
          <w:numId w:val="2"/>
        </w:numPr>
      </w:pPr>
      <w:r>
        <w:t>What will the following code return?</w:t>
      </w:r>
    </w:p>
    <w:p w14:paraId="757B7CB1" w14:textId="1D8CF063" w:rsidR="00542591" w:rsidRDefault="00342463" w:rsidP="00342463">
      <w:pPr>
        <w:ind w:left="720"/>
      </w:pPr>
      <w:r w:rsidRPr="00BC01B6">
        <w:rPr>
          <w:highlight w:val="yellow"/>
        </w:rPr>
        <w:lastRenderedPageBreak/>
        <w:t xml:space="preserve">Answer : </w:t>
      </w:r>
      <w:r w:rsidR="00784934" w:rsidRPr="00BC01B6">
        <w:rPr>
          <w:highlight w:val="yellow"/>
        </w:rPr>
        <w:t>A</w:t>
      </w:r>
      <w:r w:rsidR="004C5534">
        <w:br/>
      </w:r>
      <w:r w:rsidR="004C5534">
        <w:rPr>
          <w:rStyle w:val="VerbatimChar"/>
        </w:rPr>
        <w:t>console.log(false || NaN || undefined);</w:t>
      </w:r>
    </w:p>
    <w:p w14:paraId="1D6B8EFC" w14:textId="77777777" w:rsidR="00542591" w:rsidRDefault="004C5534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4C5534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4C5534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  <w:r>
        <w:br/>
      </w:r>
    </w:p>
    <w:p w14:paraId="250C2697" w14:textId="77777777" w:rsidR="00542591" w:rsidRPr="00AB1131" w:rsidRDefault="004C5534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4C5534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4C5534">
      <w:pPr>
        <w:pStyle w:val="Heading3"/>
      </w:pPr>
      <w:bookmarkStart w:id="0" w:name="eligibility-check"/>
      <w:r>
        <w:t>1. Eligibility Check</w:t>
      </w:r>
    </w:p>
    <w:p w14:paraId="30D9497A" w14:textId="77777777" w:rsidR="00542591" w:rsidRDefault="004C5534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Eligible"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51517D69" w14:textId="77777777" w:rsidR="00F31921" w:rsidRPr="00F31921" w:rsidRDefault="00F31921" w:rsidP="00F31921">
      <w:pPr>
        <w:pStyle w:val="BodyText"/>
        <w:rPr>
          <w:lang w:val="en-IN"/>
        </w:rPr>
      </w:pPr>
      <w:r w:rsidRPr="00F31921">
        <w:rPr>
          <w:lang w:val="en-IN"/>
        </w:rPr>
        <w:t>var student = {</w:t>
      </w:r>
    </w:p>
    <w:p w14:paraId="3E44FD56" w14:textId="77777777" w:rsidR="00F31921" w:rsidRPr="00F31921" w:rsidRDefault="00F31921" w:rsidP="00F31921">
      <w:pPr>
        <w:pStyle w:val="BodyText"/>
        <w:rPr>
          <w:lang w:val="en-IN"/>
        </w:rPr>
      </w:pPr>
      <w:r w:rsidRPr="00F31921">
        <w:rPr>
          <w:lang w:val="en-IN"/>
        </w:rPr>
        <w:t>    'grade' : 'B',</w:t>
      </w:r>
    </w:p>
    <w:p w14:paraId="5A37B323" w14:textId="2D269D00" w:rsidR="00F31921" w:rsidRPr="00F31921" w:rsidRDefault="00F31921" w:rsidP="00F31921">
      <w:pPr>
        <w:pStyle w:val="BodyText"/>
        <w:rPr>
          <w:lang w:val="en-IN"/>
        </w:rPr>
      </w:pPr>
      <w:r w:rsidRPr="00F31921">
        <w:rPr>
          <w:lang w:val="en-IN"/>
        </w:rPr>
        <w:t>    'attendance' : 80</w:t>
      </w:r>
      <w:r w:rsidR="00EC7150">
        <w:rPr>
          <w:lang w:val="en-IN"/>
        </w:rPr>
        <w:t xml:space="preserve"> </w:t>
      </w:r>
      <w:r w:rsidRPr="00F31921">
        <w:rPr>
          <w:lang w:val="en-IN"/>
        </w:rPr>
        <w:t>}</w:t>
      </w:r>
    </w:p>
    <w:p w14:paraId="25E03223" w14:textId="77777777" w:rsidR="00F31921" w:rsidRPr="00F31921" w:rsidRDefault="00F31921" w:rsidP="00F31921">
      <w:pPr>
        <w:pStyle w:val="BodyText"/>
        <w:rPr>
          <w:lang w:val="en-IN"/>
        </w:rPr>
      </w:pPr>
      <w:r w:rsidRPr="00F31921">
        <w:rPr>
          <w:lang w:val="en-IN"/>
        </w:rPr>
        <w:t>var eligibility = ( (student['grade'] == 'A' | student['grade'] == 'B') &amp;&amp; student['attendance'] &gt; 75) ? "Eligible for Scholarship" : "Not Eligible for Scholarship";</w:t>
      </w:r>
    </w:p>
    <w:p w14:paraId="6D847A30" w14:textId="24ADF726" w:rsidR="00F31921" w:rsidRPr="00F31921" w:rsidRDefault="00F31921" w:rsidP="00F31921">
      <w:pPr>
        <w:pStyle w:val="BodyText"/>
        <w:rPr>
          <w:lang w:val="en-IN"/>
        </w:rPr>
      </w:pPr>
      <w:r w:rsidRPr="00F31921">
        <w:rPr>
          <w:lang w:val="en-IN"/>
        </w:rPr>
        <w:t>console.log(eligibility);</w:t>
      </w:r>
    </w:p>
    <w:p w14:paraId="1AE491CF" w14:textId="77777777" w:rsidR="00542591" w:rsidRDefault="00EC7150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4C5534">
      <w:pPr>
        <w:pStyle w:val="Heading3"/>
      </w:pPr>
      <w:bookmarkStart w:id="1" w:name="age-group-classification"/>
      <w:bookmarkEnd w:id="0"/>
      <w:r>
        <w:t>2. Age Group Classification</w:t>
      </w:r>
    </w:p>
    <w:p w14:paraId="02F82E3B" w14:textId="77777777" w:rsidR="00542591" w:rsidRDefault="004C5534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sification.</w:t>
      </w:r>
    </w:p>
    <w:p w14:paraId="2DA7EEE6" w14:textId="77777777" w:rsidR="008F7374" w:rsidRPr="008F7374" w:rsidRDefault="008F7374" w:rsidP="008F7374">
      <w:pPr>
        <w:pStyle w:val="BodyText"/>
        <w:rPr>
          <w:lang w:val="en-IN"/>
        </w:rPr>
      </w:pPr>
      <w:r w:rsidRPr="008F7374">
        <w:rPr>
          <w:lang w:val="en-IN"/>
        </w:rPr>
        <w:t>var age = 15;</w:t>
      </w:r>
    </w:p>
    <w:p w14:paraId="1E84C6DF" w14:textId="77777777" w:rsidR="008F7374" w:rsidRPr="008F7374" w:rsidRDefault="008F7374" w:rsidP="008F7374">
      <w:pPr>
        <w:pStyle w:val="BodyText"/>
        <w:rPr>
          <w:lang w:val="en-IN"/>
        </w:rPr>
      </w:pPr>
      <w:r w:rsidRPr="008F7374">
        <w:rPr>
          <w:lang w:val="en-IN"/>
        </w:rPr>
        <w:t>var classification = (age &lt; 13) ? "Child" : ((age &gt;= 13 &amp;&amp; age &lt;= 19) ? "Teenager" : "Adult");</w:t>
      </w:r>
    </w:p>
    <w:p w14:paraId="06123D9E" w14:textId="2D8663BA" w:rsidR="00542591" w:rsidRDefault="008F7374" w:rsidP="008F7374">
      <w:pPr>
        <w:pStyle w:val="BodyText"/>
      </w:pPr>
      <w:r w:rsidRPr="008F7374">
        <w:rPr>
          <w:lang w:val="en-IN"/>
        </w:rPr>
        <w:t>console.log(classification);</w:t>
      </w:r>
      <w:r w:rsidR="00EC7150"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4C5534">
      <w:pPr>
        <w:pStyle w:val="Heading3"/>
      </w:pPr>
      <w:bookmarkStart w:id="2" w:name="login-status"/>
      <w:bookmarkEnd w:id="1"/>
      <w:r>
        <w:lastRenderedPageBreak/>
        <w:t>3. Login Status</w:t>
      </w:r>
    </w:p>
    <w:p w14:paraId="1AD26C9F" w14:textId="77777777" w:rsidR="00542591" w:rsidRDefault="004C5534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55065156" w14:textId="77777777" w:rsidR="00AF0669" w:rsidRPr="00AF0669" w:rsidRDefault="00AF0669" w:rsidP="00AF0669">
      <w:pPr>
        <w:pStyle w:val="BodyText"/>
        <w:rPr>
          <w:lang w:val="en-IN"/>
        </w:rPr>
      </w:pPr>
      <w:r w:rsidRPr="00AF0669">
        <w:rPr>
          <w:lang w:val="en-IN"/>
        </w:rPr>
        <w:t>var userStatus = {</w:t>
      </w:r>
    </w:p>
    <w:p w14:paraId="6E6B438E" w14:textId="77777777" w:rsidR="00AF0669" w:rsidRPr="00AF0669" w:rsidRDefault="00AF0669" w:rsidP="00AF0669">
      <w:pPr>
        <w:pStyle w:val="BodyText"/>
        <w:rPr>
          <w:lang w:val="en-IN"/>
        </w:rPr>
      </w:pPr>
      <w:r w:rsidRPr="00AF0669">
        <w:rPr>
          <w:lang w:val="en-IN"/>
        </w:rPr>
        <w:t>    'isLoggedIn' : true,</w:t>
      </w:r>
    </w:p>
    <w:p w14:paraId="6A39BB56" w14:textId="768A67CC" w:rsidR="00AF0669" w:rsidRPr="00AF0669" w:rsidRDefault="00AF0669" w:rsidP="00AF0669">
      <w:pPr>
        <w:pStyle w:val="BodyText"/>
        <w:rPr>
          <w:lang w:val="en-IN"/>
        </w:rPr>
      </w:pPr>
      <w:r w:rsidRPr="00AF0669">
        <w:rPr>
          <w:lang w:val="en-IN"/>
        </w:rPr>
        <w:t>    'sessionActive' : false</w:t>
      </w:r>
      <w:r w:rsidR="00925542">
        <w:rPr>
          <w:lang w:val="en-IN"/>
        </w:rPr>
        <w:t xml:space="preserve"> </w:t>
      </w:r>
      <w:r w:rsidRPr="00AF0669">
        <w:rPr>
          <w:lang w:val="en-IN"/>
        </w:rPr>
        <w:t>}</w:t>
      </w:r>
    </w:p>
    <w:p w14:paraId="43D4BAB1" w14:textId="77777777" w:rsidR="00AF0669" w:rsidRPr="00AF0669" w:rsidRDefault="00AF0669" w:rsidP="00AF0669">
      <w:pPr>
        <w:pStyle w:val="BodyText"/>
        <w:rPr>
          <w:lang w:val="en-IN"/>
        </w:rPr>
      </w:pPr>
      <w:r w:rsidRPr="00AF0669">
        <w:rPr>
          <w:lang w:val="en-IN"/>
        </w:rPr>
        <w:t>var loginStatus = ( (userStatus['isLoggedIn'] == true &amp;&amp; userStatus['sessionActive'] == true) ? "Welcome Back" : "Please Log In" );</w:t>
      </w:r>
    </w:p>
    <w:p w14:paraId="5274F1CE" w14:textId="33F0F07A" w:rsidR="008F7374" w:rsidRPr="00AF0669" w:rsidRDefault="00AF0669" w:rsidP="008F7374">
      <w:pPr>
        <w:pStyle w:val="BodyText"/>
        <w:rPr>
          <w:lang w:val="en-IN"/>
        </w:rPr>
      </w:pPr>
      <w:r w:rsidRPr="00AF0669">
        <w:rPr>
          <w:lang w:val="en-IN"/>
        </w:rPr>
        <w:t>console.log(loginStatus);</w:t>
      </w:r>
    </w:p>
    <w:p w14:paraId="159DDB8C" w14:textId="77777777" w:rsidR="00542591" w:rsidRDefault="00EC7150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4C5534">
      <w:pPr>
        <w:pStyle w:val="Heading3"/>
      </w:pPr>
      <w:bookmarkStart w:id="3" w:name="grade-evaluation"/>
      <w:bookmarkEnd w:id="2"/>
      <w:r>
        <w:t>4. Grade Evaluation</w:t>
      </w:r>
    </w:p>
    <w:p w14:paraId="5DD2A909" w14:textId="77777777" w:rsidR="00542591" w:rsidRDefault="004C5534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5A02D8DE" w14:textId="77777777" w:rsidR="003578C0" w:rsidRPr="003578C0" w:rsidRDefault="003578C0" w:rsidP="003578C0">
      <w:pPr>
        <w:pStyle w:val="BodyText"/>
        <w:rPr>
          <w:lang w:val="en-IN"/>
        </w:rPr>
      </w:pPr>
      <w:r w:rsidRPr="003578C0">
        <w:rPr>
          <w:lang w:val="en-IN"/>
        </w:rPr>
        <w:t>var score = 85;</w:t>
      </w:r>
    </w:p>
    <w:p w14:paraId="3A46A39A" w14:textId="77777777" w:rsidR="003578C0" w:rsidRPr="003578C0" w:rsidRDefault="003578C0" w:rsidP="003578C0">
      <w:pPr>
        <w:pStyle w:val="BodyText"/>
        <w:rPr>
          <w:lang w:val="en-IN"/>
        </w:rPr>
      </w:pPr>
      <w:r w:rsidRPr="003578C0">
        <w:rPr>
          <w:lang w:val="en-IN"/>
        </w:rPr>
        <w:t>var grade = ( (score &gt;= 90) ? "A" : (score &gt;= 80 &amp;&amp; score &lt;= 89) ? "B" : (score &gt;= 70 &amp;&amp; score &lt;= 79) ? "C" : "Fail" );</w:t>
      </w:r>
    </w:p>
    <w:p w14:paraId="71266F05" w14:textId="6B618720" w:rsidR="004D6251" w:rsidRPr="003578C0" w:rsidRDefault="003578C0" w:rsidP="004D6251">
      <w:pPr>
        <w:pStyle w:val="BodyText"/>
        <w:rPr>
          <w:lang w:val="en-IN"/>
        </w:rPr>
      </w:pPr>
      <w:r w:rsidRPr="003578C0">
        <w:rPr>
          <w:lang w:val="en-IN"/>
        </w:rPr>
        <w:t>console.log(`The student grade is ${grade}`);</w:t>
      </w:r>
    </w:p>
    <w:p w14:paraId="75ABA0CC" w14:textId="77777777" w:rsidR="00542591" w:rsidRDefault="00EC7150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4C5534">
      <w:pPr>
        <w:pStyle w:val="Heading3"/>
      </w:pPr>
      <w:bookmarkStart w:id="4" w:name="product-discount-validation"/>
      <w:bookmarkEnd w:id="3"/>
      <w:r>
        <w:t>5. Product Discount Validation</w:t>
      </w:r>
    </w:p>
    <w:p w14:paraId="69A7A253" w14:textId="77777777" w:rsidR="00542591" w:rsidRDefault="004C5534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5424177B" w14:textId="77777777" w:rsidR="00EA394C" w:rsidRPr="00EA394C" w:rsidRDefault="00EA394C" w:rsidP="00EA394C">
      <w:pPr>
        <w:pStyle w:val="BodyText"/>
        <w:rPr>
          <w:lang w:val="en-IN"/>
        </w:rPr>
      </w:pPr>
      <w:r w:rsidRPr="00EA394C">
        <w:rPr>
          <w:lang w:val="en-IN"/>
        </w:rPr>
        <w:t>var priceInDollars = 100;</w:t>
      </w:r>
    </w:p>
    <w:p w14:paraId="07A5B150" w14:textId="77777777" w:rsidR="00EA394C" w:rsidRPr="00EA394C" w:rsidRDefault="00EA394C" w:rsidP="00EA394C">
      <w:pPr>
        <w:pStyle w:val="BodyText"/>
        <w:rPr>
          <w:lang w:val="en-IN"/>
        </w:rPr>
      </w:pPr>
      <w:r w:rsidRPr="00EA394C">
        <w:rPr>
          <w:lang w:val="en-IN"/>
        </w:rPr>
        <w:t>var discountPercentage = (priceInDollars &gt; 100 ? 20 : 10);</w:t>
      </w:r>
    </w:p>
    <w:p w14:paraId="5F0B2B68" w14:textId="60A7C7D5" w:rsidR="00542591" w:rsidRDefault="00EA394C" w:rsidP="00872DA2">
      <w:pPr>
        <w:pStyle w:val="BodyText"/>
      </w:pPr>
      <w:r w:rsidRPr="00EA394C">
        <w:rPr>
          <w:lang w:val="en-IN"/>
        </w:rPr>
        <w:t>console.log(`The discount on the product is ${discountPercentage}%`);</w:t>
      </w:r>
      <w:r w:rsidR="00EC7150">
        <w:pict w14:anchorId="7D4AAEE3">
          <v:rect id="_x0000_i1036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E15160" w14:textId="77777777" w:rsidR="00745209" w:rsidRDefault="00745209">
      <w:pPr>
        <w:spacing w:after="0"/>
      </w:pPr>
      <w:r>
        <w:separator/>
      </w:r>
    </w:p>
  </w:endnote>
  <w:endnote w:type="continuationSeparator" w:id="0">
    <w:p w14:paraId="5BA87152" w14:textId="77777777" w:rsidR="00745209" w:rsidRDefault="007452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5C31E7" w14:textId="77777777" w:rsidR="00745209" w:rsidRDefault="00745209">
      <w:r>
        <w:separator/>
      </w:r>
    </w:p>
  </w:footnote>
  <w:footnote w:type="continuationSeparator" w:id="0">
    <w:p w14:paraId="3CA14134" w14:textId="77777777" w:rsidR="00745209" w:rsidRDefault="007452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591"/>
    <w:rsid w:val="000B366C"/>
    <w:rsid w:val="000B4F33"/>
    <w:rsid w:val="00111DF2"/>
    <w:rsid w:val="001445C6"/>
    <w:rsid w:val="001756E0"/>
    <w:rsid w:val="00342463"/>
    <w:rsid w:val="003578C0"/>
    <w:rsid w:val="00392EAF"/>
    <w:rsid w:val="003D4B24"/>
    <w:rsid w:val="004C5534"/>
    <w:rsid w:val="004D6251"/>
    <w:rsid w:val="00542591"/>
    <w:rsid w:val="00745209"/>
    <w:rsid w:val="00784934"/>
    <w:rsid w:val="007D1578"/>
    <w:rsid w:val="0084041D"/>
    <w:rsid w:val="00872DA2"/>
    <w:rsid w:val="008E66E3"/>
    <w:rsid w:val="008F7374"/>
    <w:rsid w:val="00925542"/>
    <w:rsid w:val="009F61D2"/>
    <w:rsid w:val="00AB1131"/>
    <w:rsid w:val="00AF0669"/>
    <w:rsid w:val="00B60B73"/>
    <w:rsid w:val="00BC01B6"/>
    <w:rsid w:val="00C93645"/>
    <w:rsid w:val="00EA394C"/>
    <w:rsid w:val="00EB5DA6"/>
    <w:rsid w:val="00EC7150"/>
    <w:rsid w:val="00F319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883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3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76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20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89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9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76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42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12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0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1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40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17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1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3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8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90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9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02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88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4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588</Words>
  <Characters>3353</Characters>
  <Application>Microsoft Office Word</Application>
  <DocSecurity>0</DocSecurity>
  <Lines>27</Lines>
  <Paragraphs>7</Paragraphs>
  <ScaleCrop>false</ScaleCrop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thu Maruthi</dc:creator>
  <cp:keywords/>
  <cp:lastModifiedBy>Sethu Maruthi</cp:lastModifiedBy>
  <cp:revision>11</cp:revision>
  <dcterms:created xsi:type="dcterms:W3CDTF">2024-12-02T15:08:00Z</dcterms:created>
  <dcterms:modified xsi:type="dcterms:W3CDTF">2024-12-02T15:35:00Z</dcterms:modified>
</cp:coreProperties>
</file>